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01, Number Passed Filter: 601</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Chlorophyll_a_uncorrected_for_pheophytin_Sample_Bottom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Chlorophyll_a_uncorrected_for_pheophytin_Sample_Bottom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Chlorophyll_a_uncorrected_for_pheophytin_Sample_Bottom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Chlorophyll_a_uncorrected_for_pheophytin_Sample_Bottom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60"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Chlorophyll_a_uncorrected_for_pheophytin_Sample_Bottom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Chlorophyll_a_uncorrected_for_pheophytin_Sample_Bottom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Chlorophyll_a_uncorrected_for_pheophytin_Sample_Bottom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Chlorophyll_a_uncorrected_for_pheophytin_Sample_Bottom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Chlorophyll_a_uncorrected_for_pheophytin_Sample_Bottom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bookmarkEnd w:id="60"/>
    <w:bookmarkStart w:id="6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61"/>
    <w:bookmarkStart w:id="62"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Bottom Chlorophyll a uncorrected for pheophytin</dc:title>
  <dc:creator/>
  <cp:keywords/>
  <dcterms:created xsi:type="dcterms:W3CDTF">2022-06-28T23:05:22Z</dcterms:created>
  <dcterms:modified xsi:type="dcterms:W3CDTF">2022-06-28T23: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ne, 2022</vt:lpwstr>
  </property>
  <property fmtid="{D5CDD505-2E9C-101B-9397-08002B2CF9AE}" pid="3" name="output">
    <vt:lpwstr/>
  </property>
</Properties>
</file>